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ocheved eichenste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ocheve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ichenste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 congress street  Lakewood, NJ, USA 087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evzung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891624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ral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7/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echama</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1/2020</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rumi</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22</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